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0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каталог /blog/content/home в котором редактирую нужные мне файлы под себя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5262358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чну с accomplishments. Открываю документ и переписываю все под себя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76893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Далее skills. Редактирую всю информацию под себя и устанавливаю дополнительные иконки, которые помещаю в /blog/assets/media/icons/brands и указываю их названия в файле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2391317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И финальный experience. Тоже скачиваю дополнительную иконку и меняю информацию под себя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43185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Создаю 2 новые папки с постами в каталоге /blog/content/post захожу в них и редактирую файлы _index.md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526244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Сначала пишу пост про прошедшую неделю и ставлю новую картинку к нему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278242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После пишу пост про лекговесные языки разметки и тоже вставляю новую картинку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2948851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Далее выполняем уже знакомые нам действия: строим сайт и выгружаем все в репозитории.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4948517" cy="6493008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649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8" w:name="fig:009"/>
      <w:r>
        <w:drawing>
          <wp:inline>
            <wp:extent cx="4933149" cy="3895805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Смотрим какой получился сайт. (рис.</w:t>
      </w:r>
      <w:r>
        <w:t xml:space="preserve"> </w:t>
      </w:r>
      <w:r>
        <w:t xml:space="preserve">[-@fig:010]</w:t>
      </w:r>
      <w:r>
        <w:t xml:space="preserve">)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2874323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</w:t>
      </w:r>
    </w:p>
    <w:p>
      <w:pPr>
        <w:pStyle w:val="CaptionedFigure"/>
      </w:pPr>
      <w:bookmarkStart w:id="42" w:name="fig:011"/>
      <w:r>
        <w:drawing>
          <wp:inline>
            <wp:extent cx="5334000" cy="2868705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добавил еще 2 поста на свой сайт и отредактировал некоторые данны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проекта</dc:title>
  <dc:creator>Шмаков Максим Павлович</dc:creator>
  <dc:language>ru-RU</dc:language>
  <cp:keywords/>
  <dcterms:created xsi:type="dcterms:W3CDTF">2022-05-14T20:18:54Z</dcterms:created>
  <dcterms:modified xsi:type="dcterms:W3CDTF">2022-05-14T2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